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8FC79E" w14:textId="229C35C8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0629BC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0629BC">
        <w:tc>
          <w:tcPr>
            <w:tcW w:w="3005" w:type="dxa"/>
          </w:tcPr>
          <w:p w14:paraId="4E978D94" w14:textId="7B579364" w:rsidR="00452228" w:rsidRDefault="00890CE2" w:rsidP="00890CE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bullah</w:t>
            </w:r>
            <w:proofErr w:type="spellEnd"/>
            <w:r>
              <w:rPr>
                <w:b/>
                <w:bCs/>
              </w:rPr>
              <w:t xml:space="preserve"> Hasyim </w:t>
            </w:r>
            <w:proofErr w:type="spellStart"/>
            <w:r>
              <w:rPr>
                <w:b/>
                <w:bCs/>
              </w:rPr>
              <w:t>Syauqi</w:t>
            </w:r>
            <w:proofErr w:type="spellEnd"/>
            <w:r>
              <w:rPr>
                <w:b/>
                <w:bCs/>
              </w:rPr>
              <w:t xml:space="preserve"> ( G1F024019 )</w:t>
            </w:r>
          </w:p>
          <w:p w14:paraId="7565C752" w14:textId="69BE6B05" w:rsidR="00890CE2" w:rsidRDefault="00890CE2" w:rsidP="00890CE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ind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ut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tami</w:t>
            </w:r>
            <w:proofErr w:type="spellEnd"/>
            <w:r>
              <w:rPr>
                <w:b/>
                <w:bCs/>
              </w:rPr>
              <w:t xml:space="preserve"> ( G1F024053 )</w:t>
            </w:r>
          </w:p>
          <w:p w14:paraId="1F4C24FD" w14:textId="491C9D38" w:rsidR="00890CE2" w:rsidRPr="00890CE2" w:rsidRDefault="00890CE2" w:rsidP="00890CE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Zair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y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Wandira</w:t>
            </w:r>
            <w:proofErr w:type="spellEnd"/>
            <w:r>
              <w:rPr>
                <w:b/>
                <w:bCs/>
              </w:rPr>
              <w:t xml:space="preserve">  (G1F024055)</w:t>
            </w:r>
          </w:p>
        </w:tc>
        <w:tc>
          <w:tcPr>
            <w:tcW w:w="3005" w:type="dxa"/>
          </w:tcPr>
          <w:p w14:paraId="4733C28B" w14:textId="554E4EB2" w:rsidR="00452228" w:rsidRDefault="00890CE2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69C85797" w:rsidR="00452228" w:rsidRDefault="00890CE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0629BC">
        <w:tc>
          <w:tcPr>
            <w:tcW w:w="9016" w:type="dxa"/>
            <w:gridSpan w:val="3"/>
          </w:tcPr>
          <w:p w14:paraId="45FEAE49" w14:textId="1294109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0629BC">
        <w:tc>
          <w:tcPr>
            <w:tcW w:w="9016" w:type="dxa"/>
            <w:gridSpan w:val="3"/>
          </w:tcPr>
          <w:p w14:paraId="4964F78A" w14:textId="77777777" w:rsidR="000629BC" w:rsidRPr="000629BC" w:rsidRDefault="000629BC" w:rsidP="000629BC">
            <w:pPr>
              <w:pStyle w:val="NormalWeb"/>
              <w:spacing w:before="0" w:beforeAutospacing="0" w:after="150" w:afterAutospacing="0"/>
              <w:rPr>
                <w:rFonts w:asciiTheme="minorHAnsi" w:hAnsiTheme="minorHAnsi" w:cstheme="minorHAnsi"/>
                <w:sz w:val="22"/>
                <w:szCs w:val="22"/>
              </w:rPr>
            </w:pPr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1.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Diketahui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: Data yang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diolah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: Nama,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Tanggal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Lahir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Tanggal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mulai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kuliah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Biaya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uang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pangkal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Biaya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SPP </w:t>
            </w:r>
            <w:r w:rsidRPr="000629BC">
              <w:rPr>
                <w:rFonts w:asciiTheme="minorHAnsi" w:hAnsiTheme="minorHAnsi" w:cstheme="minorHAnsi"/>
                <w:sz w:val="22"/>
                <w:szCs w:val="22"/>
              </w:rPr>
              <w:br/>
              <w:t>1.1.  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Susunlah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kode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program yang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berisi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informasi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setiap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anggota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kelompok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beserta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tipe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datanya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!</w:t>
            </w:r>
            <w:r w:rsidRPr="000629BC">
              <w:rPr>
                <w:rFonts w:asciiTheme="minorHAnsi" w:hAnsiTheme="minorHAnsi" w:cstheme="minorHAnsi"/>
                <w:sz w:val="22"/>
                <w:szCs w:val="22"/>
              </w:rPr>
              <w:br/>
              <w:t xml:space="preserve">1.2.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Simpulkan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alasan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pemilihan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tipe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untuk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setiap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item data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pribadi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tersebut</w:t>
            </w:r>
            <w:proofErr w:type="spellEnd"/>
            <w:r w:rsidRPr="000629BC">
              <w:rPr>
                <w:rFonts w:asciiTheme="minorHAnsi" w:hAnsiTheme="minorHAnsi" w:cstheme="minorHAnsi"/>
                <w:sz w:val="22"/>
                <w:szCs w:val="22"/>
              </w:rPr>
              <w:t>!</w:t>
            </w:r>
          </w:p>
          <w:p w14:paraId="4AEEA3D9" w14:textId="1A3A4B3C" w:rsidR="00452228" w:rsidRDefault="00452228" w:rsidP="00890CE2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0629BC">
        <w:tc>
          <w:tcPr>
            <w:tcW w:w="9016" w:type="dxa"/>
            <w:gridSpan w:val="3"/>
          </w:tcPr>
          <w:p w14:paraId="36F1CA28" w14:textId="2789397B" w:rsidR="00E456CE" w:rsidRDefault="00E456CE" w:rsidP="00E456C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0629BC">
        <w:tc>
          <w:tcPr>
            <w:tcW w:w="9016" w:type="dxa"/>
            <w:gridSpan w:val="3"/>
          </w:tcPr>
          <w:p w14:paraId="50F5133F" w14:textId="4C9609BC" w:rsidR="00E456CE" w:rsidRDefault="00685BB8" w:rsidP="000629BC">
            <w:pPr>
              <w:pStyle w:val="ListParagraph"/>
              <w:spacing w:after="0" w:line="240" w:lineRule="auto"/>
              <w:rPr>
                <w:bCs/>
              </w:rPr>
            </w:pPr>
            <w:r>
              <w:rPr>
                <w:bCs/>
              </w:rPr>
              <w:t xml:space="preserve">Kami </w:t>
            </w:r>
            <w:proofErr w:type="spellStart"/>
            <w:r>
              <w:rPr>
                <w:bCs/>
              </w:rPr>
              <w:t>memili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ipe</w:t>
            </w:r>
            <w:proofErr w:type="spellEnd"/>
            <w:r>
              <w:rPr>
                <w:bCs/>
              </w:rPr>
              <w:t xml:space="preserve"> data string </w:t>
            </w:r>
            <w:proofErr w:type="spellStart"/>
            <w:r>
              <w:rPr>
                <w:bCs/>
              </w:rPr>
              <w:t>d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LocalDat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karna</w:t>
            </w:r>
            <w:proofErr w:type="spellEnd"/>
          </w:p>
          <w:p w14:paraId="1C16737E" w14:textId="6194AADF" w:rsidR="00685BB8" w:rsidRPr="00685BB8" w:rsidRDefault="00685BB8" w:rsidP="00685BB8">
            <w:pPr>
              <w:pStyle w:val="ListParagraph"/>
              <w:spacing w:after="0" w:line="240" w:lineRule="auto"/>
              <w:rPr>
                <w:rFonts w:cstheme="minorHAnsi"/>
                <w:bCs/>
              </w:rPr>
            </w:pPr>
            <w:r w:rsidRPr="00685BB8">
              <w:rPr>
                <w:rStyle w:val="HTMLCode"/>
                <w:rFonts w:asciiTheme="minorHAnsi" w:eastAsiaTheme="minorHAnsi" w:hAnsiTheme="minorHAnsi" w:cstheme="minorHAnsi"/>
                <w:sz w:val="22"/>
                <w:szCs w:val="22"/>
              </w:rPr>
              <w:t>String</w:t>
            </w:r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memungkinkan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untuk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menyimpan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dan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mengubah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r w:rsidRPr="00685BB8">
              <w:rPr>
                <w:rFonts w:cstheme="minorHAnsi"/>
              </w:rPr>
              <w:t>data</w:t>
            </w:r>
            <w:r w:rsidRPr="00685BB8">
              <w:rPr>
                <w:rFonts w:cstheme="minorHAnsi"/>
              </w:rPr>
              <w:t xml:space="preserve"> </w:t>
            </w:r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dengan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fleksibilitas</w:t>
            </w:r>
            <w:proofErr w:type="spellEnd"/>
            <w:r w:rsidRPr="00685BB8">
              <w:rPr>
                <w:rFonts w:cstheme="minorHAnsi"/>
              </w:rPr>
              <w:t xml:space="preserve"> yang </w:t>
            </w:r>
            <w:proofErr w:type="spellStart"/>
            <w:r w:rsidRPr="00685BB8">
              <w:rPr>
                <w:rFonts w:cstheme="minorHAnsi"/>
              </w:rPr>
              <w:t>tingg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Style w:val="HTMLCode"/>
                <w:rFonts w:asciiTheme="minorHAnsi" w:eastAsiaTheme="minorHAnsi" w:hAnsiTheme="minorHAnsi" w:cstheme="minorHAnsi"/>
                <w:bCs/>
                <w:sz w:val="22"/>
                <w:szCs w:val="22"/>
              </w:rPr>
              <w:t>LocalDate</w:t>
            </w:r>
            <w:proofErr w:type="spellEnd"/>
            <w:r w:rsidRPr="00685BB8">
              <w:rPr>
                <w:rFonts w:cstheme="minorHAnsi"/>
              </w:rPr>
              <w:t xml:space="preserve"> Ideal </w:t>
            </w:r>
            <w:proofErr w:type="spellStart"/>
            <w:r w:rsidRPr="00685BB8">
              <w:rPr>
                <w:rFonts w:cstheme="minorHAnsi"/>
              </w:rPr>
              <w:t>untuk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menangani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tanggal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tanpa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informasi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waktu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dan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menawarkan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kemudahan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dalam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manipulasi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dan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validasi</w:t>
            </w:r>
            <w:proofErr w:type="spellEnd"/>
            <w:r w:rsidRPr="00685BB8">
              <w:rPr>
                <w:rFonts w:cstheme="minorHAnsi"/>
              </w:rPr>
              <w:t xml:space="preserve"> </w:t>
            </w:r>
            <w:proofErr w:type="spellStart"/>
            <w:r w:rsidRPr="00685BB8">
              <w:rPr>
                <w:rFonts w:cstheme="minorHAnsi"/>
              </w:rPr>
              <w:t>tanggal</w:t>
            </w:r>
            <w:proofErr w:type="spellEnd"/>
          </w:p>
        </w:tc>
      </w:tr>
      <w:tr w:rsidR="00E456CE" w14:paraId="634AD5FA" w14:textId="77777777" w:rsidTr="000629BC">
        <w:tc>
          <w:tcPr>
            <w:tcW w:w="9016" w:type="dxa"/>
            <w:gridSpan w:val="3"/>
          </w:tcPr>
          <w:p w14:paraId="35ADB022" w14:textId="4E877835" w:rsidR="00E456CE" w:rsidRDefault="00E456CE" w:rsidP="00E456CE">
            <w:pPr>
              <w:contextualSpacing/>
            </w:pP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E456CE" w14:paraId="0283B28E" w14:textId="77777777" w:rsidTr="000629BC">
        <w:tc>
          <w:tcPr>
            <w:tcW w:w="9016" w:type="dxa"/>
            <w:gridSpan w:val="3"/>
          </w:tcPr>
          <w:p w14:paraId="4D3BC920" w14:textId="77777777" w:rsidR="00685BB8" w:rsidRPr="00264B35" w:rsidRDefault="00890CE2" w:rsidP="00685BB8">
            <w:pPr>
              <w:shd w:val="clear" w:color="auto" w:fill="FFFFFF"/>
              <w:spacing w:after="150"/>
              <w:rPr>
                <w:rFonts w:eastAsia="Times New Roman" w:cstheme="minorHAnsi"/>
                <w:b/>
                <w:noProof/>
                <w:lang w:val="en-US"/>
              </w:rPr>
            </w:pPr>
            <w:r>
              <w:t xml:space="preserve"> </w:t>
            </w:r>
            <w:r w:rsidR="00685BB8" w:rsidRPr="00264B35">
              <w:rPr>
                <w:rFonts w:eastAsia="Times New Roman" w:cstheme="minorHAnsi"/>
                <w:b/>
                <w:noProof/>
                <w:lang w:val="en-US"/>
              </w:rPr>
              <w:t>Algoritma:</w:t>
            </w:r>
          </w:p>
          <w:p w14:paraId="099FA0A7" w14:textId="77777777" w:rsidR="00685BB8" w:rsidRDefault="00685BB8" w:rsidP="00685BB8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1).mulai </w:t>
            </w:r>
          </w:p>
          <w:p w14:paraId="4BE2E77B" w14:textId="77777777" w:rsidR="00685BB8" w:rsidRDefault="00685BB8" w:rsidP="00685BB8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2).berikan nama class dan file</w:t>
            </w:r>
          </w:p>
          <w:p w14:paraId="5AD73818" w14:textId="77777777" w:rsidR="00685BB8" w:rsidRDefault="00685BB8" w:rsidP="00685BB8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3). tambahkan method main</w:t>
            </w:r>
            <w:bookmarkStart w:id="0" w:name="_GoBack"/>
            <w:bookmarkEnd w:id="0"/>
          </w:p>
          <w:p w14:paraId="0D8FC577" w14:textId="77777777" w:rsidR="00685BB8" w:rsidRDefault="00685BB8" w:rsidP="00685BB8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4).membuat variable</w:t>
            </w:r>
          </w:p>
          <w:p w14:paraId="5F972A6A" w14:textId="77777777" w:rsidR="00685BB8" w:rsidRDefault="00685BB8" w:rsidP="00685BB8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5)mendeklarasikan varibel</w:t>
            </w:r>
          </w:p>
          <w:p w14:paraId="45430996" w14:textId="77777777" w:rsidR="00685BB8" w:rsidRDefault="00685BB8" w:rsidP="00685BB8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6)run </w:t>
            </w:r>
          </w:p>
          <w:p w14:paraId="431D93DE" w14:textId="37D39A9B" w:rsidR="00685BB8" w:rsidRDefault="00685BB8" w:rsidP="00685BB8">
            <w:pPr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7.selesai</w:t>
            </w:r>
          </w:p>
          <w:p w14:paraId="42520463" w14:textId="77777777" w:rsidR="00264B35" w:rsidRDefault="00264B35" w:rsidP="00685BB8">
            <w:pPr>
              <w:rPr>
                <w:rFonts w:eastAsia="Times New Roman" w:cstheme="minorHAnsi"/>
                <w:noProof/>
                <w:lang w:val="en-US"/>
              </w:rPr>
            </w:pPr>
          </w:p>
          <w:p w14:paraId="59A95BB1" w14:textId="2CC6B96A" w:rsidR="00685BB8" w:rsidRPr="00264B35" w:rsidRDefault="00264B35" w:rsidP="00890CE2">
            <w:pPr>
              <w:rPr>
                <w:b/>
              </w:rPr>
            </w:pPr>
            <w:r w:rsidRPr="00264B35">
              <w:rPr>
                <w:rFonts w:eastAsia="Times New Roman" w:cstheme="minorHAnsi"/>
                <w:b/>
                <w:noProof/>
                <w:lang w:val="en-US"/>
              </w:rPr>
              <w:t>Kode program</w:t>
            </w:r>
            <w:r>
              <w:rPr>
                <w:b/>
              </w:rPr>
              <w:t>:</w:t>
            </w:r>
          </w:p>
          <w:p w14:paraId="7DA3F686" w14:textId="60BE8A82" w:rsidR="00890CE2" w:rsidRDefault="00890CE2" w:rsidP="00890CE2">
            <w:r>
              <w:t xml:space="preserve">import </w:t>
            </w:r>
            <w:proofErr w:type="spellStart"/>
            <w:r>
              <w:t>java.time.LocalDate</w:t>
            </w:r>
            <w:proofErr w:type="spellEnd"/>
            <w:r>
              <w:t>;</w:t>
            </w:r>
          </w:p>
          <w:p w14:paraId="1635695E" w14:textId="77777777" w:rsidR="00890CE2" w:rsidRDefault="00890CE2" w:rsidP="00890CE2"/>
          <w:p w14:paraId="1A180A33" w14:textId="77777777" w:rsidR="00890CE2" w:rsidRDefault="00890CE2" w:rsidP="00890CE2">
            <w:r>
              <w:t xml:space="preserve">public class </w:t>
            </w:r>
            <w:proofErr w:type="spellStart"/>
            <w:r>
              <w:t>tugas</w:t>
            </w:r>
            <w:proofErr w:type="spellEnd"/>
            <w:r>
              <w:t xml:space="preserve"> {</w:t>
            </w:r>
          </w:p>
          <w:p w14:paraId="274C1235" w14:textId="77777777" w:rsidR="00890CE2" w:rsidRDefault="00890CE2" w:rsidP="00890CE2"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C634044" w14:textId="77777777" w:rsidR="00890CE2" w:rsidRDefault="00890CE2" w:rsidP="00890CE2">
            <w:r>
              <w:t xml:space="preserve">    //Data </w:t>
            </w:r>
            <w:proofErr w:type="spellStart"/>
            <w:r>
              <w:t>diri</w:t>
            </w:r>
            <w:proofErr w:type="spellEnd"/>
            <w:r>
              <w:t xml:space="preserve"> Abdullah Hasyim </w:t>
            </w:r>
            <w:proofErr w:type="spellStart"/>
            <w:r>
              <w:t>Syauqi</w:t>
            </w:r>
            <w:proofErr w:type="spellEnd"/>
          </w:p>
          <w:p w14:paraId="76A52F57" w14:textId="77777777" w:rsidR="00890CE2" w:rsidRDefault="00890CE2" w:rsidP="00890CE2">
            <w:r>
              <w:t xml:space="preserve">        String nama1 = "Abdullah </w:t>
            </w:r>
            <w:proofErr w:type="spellStart"/>
            <w:r>
              <w:t>hasyim</w:t>
            </w:r>
            <w:proofErr w:type="spellEnd"/>
            <w:r>
              <w:t xml:space="preserve"> </w:t>
            </w:r>
            <w:proofErr w:type="spellStart"/>
            <w:r>
              <w:t>Syauqi</w:t>
            </w:r>
            <w:proofErr w:type="spellEnd"/>
            <w:r>
              <w:t>";</w:t>
            </w:r>
          </w:p>
          <w:p w14:paraId="3A16171D" w14:textId="77777777" w:rsidR="00890CE2" w:rsidRDefault="00890CE2" w:rsidP="00890CE2">
            <w:r>
              <w:t xml:space="preserve">        </w:t>
            </w:r>
            <w:proofErr w:type="spellStart"/>
            <w:r>
              <w:t>LocalDate</w:t>
            </w:r>
            <w:proofErr w:type="spellEnd"/>
            <w:r>
              <w:t xml:space="preserve"> tanggalahir1 = </w:t>
            </w:r>
            <w:proofErr w:type="spellStart"/>
            <w:r>
              <w:t>LocalDate.of</w:t>
            </w:r>
            <w:proofErr w:type="spellEnd"/>
            <w:r>
              <w:t>(2006, 2, 23);</w:t>
            </w:r>
          </w:p>
          <w:p w14:paraId="7C818CC5" w14:textId="77777777" w:rsidR="00890CE2" w:rsidRDefault="00890CE2" w:rsidP="00890CE2">
            <w:r>
              <w:t xml:space="preserve">        </w:t>
            </w:r>
            <w:proofErr w:type="spellStart"/>
            <w:r>
              <w:t>LocalDate</w:t>
            </w:r>
            <w:proofErr w:type="spellEnd"/>
            <w:r>
              <w:t xml:space="preserve"> tanggalmulaikuliah1 = </w:t>
            </w:r>
            <w:proofErr w:type="spellStart"/>
            <w:r>
              <w:t>LocalDate.of</w:t>
            </w:r>
            <w:proofErr w:type="spellEnd"/>
            <w:r>
              <w:t>(2024, 8, 12);</w:t>
            </w:r>
          </w:p>
          <w:p w14:paraId="11026E96" w14:textId="77777777" w:rsidR="00890CE2" w:rsidRDefault="00890CE2" w:rsidP="00890CE2">
            <w:r>
              <w:t xml:space="preserve">        String biayauangpangkal1 = "0";</w:t>
            </w:r>
          </w:p>
          <w:p w14:paraId="25591E46" w14:textId="77777777" w:rsidR="00890CE2" w:rsidRDefault="00890CE2" w:rsidP="00890CE2">
            <w:r>
              <w:t xml:space="preserve">        String biayaspp1 = "3.650.000";</w:t>
            </w:r>
          </w:p>
          <w:p w14:paraId="66EB3C98" w14:textId="77777777" w:rsidR="00890CE2" w:rsidRDefault="00890CE2" w:rsidP="00890CE2"/>
          <w:p w14:paraId="698072E6" w14:textId="77777777" w:rsidR="00890CE2" w:rsidRDefault="00890CE2" w:rsidP="00890CE2">
            <w:r>
              <w:t xml:space="preserve">    //Data </w:t>
            </w:r>
            <w:proofErr w:type="spellStart"/>
            <w:r>
              <w:t>diri</w:t>
            </w:r>
            <w:proofErr w:type="spellEnd"/>
            <w:r>
              <w:t xml:space="preserve"> </w:t>
            </w:r>
            <w:proofErr w:type="spellStart"/>
            <w:r>
              <w:t>Sindi</w:t>
            </w:r>
            <w:proofErr w:type="spellEnd"/>
            <w:r>
              <w:t xml:space="preserve"> </w:t>
            </w:r>
            <w:proofErr w:type="spellStart"/>
            <w:r>
              <w:t>Putri</w:t>
            </w:r>
            <w:proofErr w:type="spellEnd"/>
            <w:r>
              <w:t xml:space="preserve"> </w:t>
            </w:r>
            <w:proofErr w:type="spellStart"/>
            <w:r>
              <w:t>Utami</w:t>
            </w:r>
            <w:proofErr w:type="spellEnd"/>
          </w:p>
          <w:p w14:paraId="7FC4E008" w14:textId="77777777" w:rsidR="00890CE2" w:rsidRDefault="00890CE2" w:rsidP="00890CE2">
            <w:r>
              <w:t xml:space="preserve">        String nama2 = "</w:t>
            </w:r>
            <w:proofErr w:type="spellStart"/>
            <w:r>
              <w:t>Sindi</w:t>
            </w:r>
            <w:proofErr w:type="spellEnd"/>
            <w:r>
              <w:t xml:space="preserve"> </w:t>
            </w:r>
            <w:proofErr w:type="spellStart"/>
            <w:r>
              <w:t>Putri</w:t>
            </w:r>
            <w:proofErr w:type="spellEnd"/>
            <w:r>
              <w:t xml:space="preserve"> </w:t>
            </w:r>
            <w:proofErr w:type="spellStart"/>
            <w:r>
              <w:t>Utami</w:t>
            </w:r>
            <w:proofErr w:type="spellEnd"/>
            <w:r>
              <w:t>";</w:t>
            </w:r>
          </w:p>
          <w:p w14:paraId="3ED38420" w14:textId="77777777" w:rsidR="00890CE2" w:rsidRDefault="00890CE2" w:rsidP="00890CE2">
            <w:r>
              <w:t xml:space="preserve">        </w:t>
            </w:r>
            <w:proofErr w:type="spellStart"/>
            <w:r>
              <w:t>LocalDate</w:t>
            </w:r>
            <w:proofErr w:type="spellEnd"/>
            <w:r>
              <w:t xml:space="preserve"> tanggallahir2 = </w:t>
            </w:r>
            <w:proofErr w:type="spellStart"/>
            <w:r>
              <w:t>LocalDate.of</w:t>
            </w:r>
            <w:proofErr w:type="spellEnd"/>
            <w:r>
              <w:t>(2006, 6, 20);</w:t>
            </w:r>
          </w:p>
          <w:p w14:paraId="538084C8" w14:textId="77777777" w:rsidR="00890CE2" w:rsidRDefault="00890CE2" w:rsidP="00890CE2">
            <w:r>
              <w:t xml:space="preserve">        </w:t>
            </w:r>
            <w:proofErr w:type="spellStart"/>
            <w:r>
              <w:t>LocalDate</w:t>
            </w:r>
            <w:proofErr w:type="spellEnd"/>
            <w:r>
              <w:t xml:space="preserve"> tanggalmulaiKuliah2 = </w:t>
            </w:r>
            <w:proofErr w:type="spellStart"/>
            <w:r>
              <w:t>LocalDate.of</w:t>
            </w:r>
            <w:proofErr w:type="spellEnd"/>
            <w:r>
              <w:t>(2024, 8, 12);</w:t>
            </w:r>
          </w:p>
          <w:p w14:paraId="0472DF9A" w14:textId="77777777" w:rsidR="00890CE2" w:rsidRDefault="00890CE2" w:rsidP="00890CE2">
            <w:r>
              <w:t xml:space="preserve">        String biayauangpangkal2 = "0";</w:t>
            </w:r>
          </w:p>
          <w:p w14:paraId="45F8BC7C" w14:textId="77777777" w:rsidR="00890CE2" w:rsidRDefault="00890CE2" w:rsidP="00890CE2">
            <w:r>
              <w:t xml:space="preserve">        String biayaspp2 = "1.670.000";</w:t>
            </w:r>
          </w:p>
          <w:p w14:paraId="7263BAF5" w14:textId="77777777" w:rsidR="00890CE2" w:rsidRDefault="00890CE2" w:rsidP="00890CE2">
            <w:r>
              <w:t xml:space="preserve">        </w:t>
            </w:r>
          </w:p>
          <w:p w14:paraId="77084801" w14:textId="77777777" w:rsidR="00890CE2" w:rsidRDefault="00890CE2" w:rsidP="00890CE2">
            <w:r>
              <w:lastRenderedPageBreak/>
              <w:t xml:space="preserve">    //Data </w:t>
            </w:r>
            <w:proofErr w:type="spellStart"/>
            <w:r>
              <w:t>diri</w:t>
            </w:r>
            <w:proofErr w:type="spellEnd"/>
            <w:r>
              <w:t xml:space="preserve"> </w:t>
            </w:r>
            <w:proofErr w:type="spellStart"/>
            <w:r>
              <w:t>Zaira</w:t>
            </w:r>
            <w:proofErr w:type="spellEnd"/>
            <w:r>
              <w:t xml:space="preserve"> </w:t>
            </w:r>
            <w:proofErr w:type="spellStart"/>
            <w:r>
              <w:t>Ayu</w:t>
            </w:r>
            <w:proofErr w:type="spellEnd"/>
            <w:r>
              <w:t xml:space="preserve"> </w:t>
            </w:r>
            <w:proofErr w:type="spellStart"/>
            <w:r>
              <w:t>Wandira</w:t>
            </w:r>
            <w:proofErr w:type="spellEnd"/>
          </w:p>
          <w:p w14:paraId="13BF4A13" w14:textId="77777777" w:rsidR="00890CE2" w:rsidRDefault="00890CE2" w:rsidP="00890CE2">
            <w:r>
              <w:t xml:space="preserve">        String nama3 = "</w:t>
            </w:r>
            <w:proofErr w:type="spellStart"/>
            <w:r>
              <w:t>Zaira</w:t>
            </w:r>
            <w:proofErr w:type="spellEnd"/>
            <w:r>
              <w:t xml:space="preserve"> </w:t>
            </w:r>
            <w:proofErr w:type="spellStart"/>
            <w:r>
              <w:t>Ayu</w:t>
            </w:r>
            <w:proofErr w:type="spellEnd"/>
            <w:r>
              <w:t xml:space="preserve"> </w:t>
            </w:r>
            <w:proofErr w:type="spellStart"/>
            <w:r>
              <w:t>Windira</w:t>
            </w:r>
            <w:proofErr w:type="spellEnd"/>
            <w:r>
              <w:t>";</w:t>
            </w:r>
          </w:p>
          <w:p w14:paraId="2C896A2F" w14:textId="77777777" w:rsidR="00890CE2" w:rsidRDefault="00890CE2" w:rsidP="00890CE2">
            <w:r>
              <w:t xml:space="preserve">        </w:t>
            </w:r>
            <w:proofErr w:type="spellStart"/>
            <w:r>
              <w:t>LocalDate</w:t>
            </w:r>
            <w:proofErr w:type="spellEnd"/>
            <w:r>
              <w:t xml:space="preserve"> tanggallahir3 = </w:t>
            </w:r>
            <w:proofErr w:type="spellStart"/>
            <w:r>
              <w:t>LocalDate.of</w:t>
            </w:r>
            <w:proofErr w:type="spellEnd"/>
            <w:r>
              <w:t>(2006, 2, 23);</w:t>
            </w:r>
          </w:p>
          <w:p w14:paraId="2EBB5827" w14:textId="77777777" w:rsidR="00890CE2" w:rsidRDefault="00890CE2" w:rsidP="00890CE2">
            <w:r>
              <w:t xml:space="preserve">        </w:t>
            </w:r>
            <w:proofErr w:type="spellStart"/>
            <w:r>
              <w:t>LocalDate</w:t>
            </w:r>
            <w:proofErr w:type="spellEnd"/>
            <w:r>
              <w:t xml:space="preserve"> tanggalmulaikuliah3 = </w:t>
            </w:r>
            <w:proofErr w:type="spellStart"/>
            <w:r>
              <w:t>LocalDate.of</w:t>
            </w:r>
            <w:proofErr w:type="spellEnd"/>
            <w:r>
              <w:t>(2024, 8, 12);</w:t>
            </w:r>
          </w:p>
          <w:p w14:paraId="6431AA28" w14:textId="77777777" w:rsidR="00890CE2" w:rsidRDefault="00890CE2" w:rsidP="00890CE2">
            <w:r>
              <w:t xml:space="preserve">        String biayauangpangkal3 = "20.000.000";</w:t>
            </w:r>
          </w:p>
          <w:p w14:paraId="6059A023" w14:textId="77777777" w:rsidR="00890CE2" w:rsidRDefault="00890CE2" w:rsidP="00890CE2">
            <w:r>
              <w:t xml:space="preserve">        String biayaspp3 = "2.340.000";</w:t>
            </w:r>
          </w:p>
          <w:p w14:paraId="69615639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");</w:t>
            </w:r>
          </w:p>
          <w:p w14:paraId="5635BE0B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Nama :" + nama1);</w:t>
            </w:r>
          </w:p>
          <w:p w14:paraId="66C89711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 :" + tanggalahir1);</w:t>
            </w:r>
          </w:p>
          <w:p w14:paraId="385856AB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:" + tanggalmulaikuliah1);</w:t>
            </w:r>
          </w:p>
          <w:p w14:paraId="3001C2C0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Uang</w:t>
            </w:r>
            <w:proofErr w:type="spellEnd"/>
            <w:r>
              <w:t xml:space="preserve"> </w:t>
            </w:r>
            <w:proofErr w:type="spellStart"/>
            <w:r>
              <w:t>Pangkal</w:t>
            </w:r>
            <w:proofErr w:type="spellEnd"/>
            <w:r>
              <w:t xml:space="preserve"> :" + biayauangpangkal1);</w:t>
            </w:r>
          </w:p>
          <w:p w14:paraId="4E99176A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Biaya</w:t>
            </w:r>
            <w:proofErr w:type="spellEnd"/>
            <w:r>
              <w:t xml:space="preserve"> SPP :" + biayaspp1);</w:t>
            </w:r>
          </w:p>
          <w:p w14:paraId="62242B47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");</w:t>
            </w:r>
          </w:p>
          <w:p w14:paraId="209D209B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Nama :" + nama2);</w:t>
            </w:r>
          </w:p>
          <w:p w14:paraId="46F89DAB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 :" + tanggallahir2);</w:t>
            </w:r>
          </w:p>
          <w:p w14:paraId="4AC58E46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:" + tanggalmulaiKuliah2);</w:t>
            </w:r>
          </w:p>
          <w:p w14:paraId="17EFF583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Uang</w:t>
            </w:r>
            <w:proofErr w:type="spellEnd"/>
            <w:r>
              <w:t xml:space="preserve"> </w:t>
            </w:r>
            <w:proofErr w:type="spellStart"/>
            <w:r>
              <w:t>Pangkal</w:t>
            </w:r>
            <w:proofErr w:type="spellEnd"/>
            <w:r>
              <w:t xml:space="preserve"> :" + biayauangpangkal2);</w:t>
            </w:r>
          </w:p>
          <w:p w14:paraId="6BAA7383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Biaya</w:t>
            </w:r>
            <w:proofErr w:type="spellEnd"/>
            <w:r>
              <w:t xml:space="preserve"> SPP :" + biayaspp2);</w:t>
            </w:r>
          </w:p>
          <w:p w14:paraId="051E4907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");</w:t>
            </w:r>
          </w:p>
          <w:p w14:paraId="75E43C53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Nama :" + nama3);</w:t>
            </w:r>
          </w:p>
          <w:p w14:paraId="4FEB317D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 :" + tanggallahir3);</w:t>
            </w:r>
          </w:p>
          <w:p w14:paraId="0CD673A3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:" + tanggalmulaikuliah3);</w:t>
            </w:r>
          </w:p>
          <w:p w14:paraId="1A1EE4EC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Uang</w:t>
            </w:r>
            <w:proofErr w:type="spellEnd"/>
            <w:r>
              <w:t xml:space="preserve"> </w:t>
            </w:r>
            <w:proofErr w:type="spellStart"/>
            <w:r>
              <w:t>Pangkal</w:t>
            </w:r>
            <w:proofErr w:type="spellEnd"/>
            <w:r>
              <w:t xml:space="preserve"> :" + biayauangpangkal3);</w:t>
            </w:r>
          </w:p>
          <w:p w14:paraId="2E40E7C2" w14:textId="77777777" w:rsidR="00890CE2" w:rsidRDefault="00890CE2" w:rsidP="00890CE2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Biaya</w:t>
            </w:r>
            <w:proofErr w:type="spellEnd"/>
            <w:r>
              <w:t xml:space="preserve"> SPP :" + biayaspp3);</w:t>
            </w:r>
          </w:p>
          <w:p w14:paraId="0B07D5E5" w14:textId="77777777" w:rsidR="00890CE2" w:rsidRDefault="00890CE2" w:rsidP="00890CE2"/>
          <w:p w14:paraId="46A5728E" w14:textId="77777777" w:rsidR="00890CE2" w:rsidRDefault="00890CE2" w:rsidP="00890CE2">
            <w:r>
              <w:t xml:space="preserve">    }</w:t>
            </w:r>
          </w:p>
          <w:p w14:paraId="4BD9EDC6" w14:textId="54288C8C" w:rsidR="00E456CE" w:rsidRPr="00890CE2" w:rsidRDefault="00890CE2" w:rsidP="00890CE2">
            <w:r>
              <w:t>}</w:t>
            </w:r>
          </w:p>
        </w:tc>
      </w:tr>
      <w:tr w:rsidR="00E456CE" w14:paraId="6772F924" w14:textId="77777777" w:rsidTr="000629BC">
        <w:tc>
          <w:tcPr>
            <w:tcW w:w="9016" w:type="dxa"/>
            <w:gridSpan w:val="3"/>
          </w:tcPr>
          <w:p w14:paraId="3FE24B63" w14:textId="1DD8901E" w:rsidR="00E456CE" w:rsidRDefault="00E456CE" w:rsidP="00E456CE">
            <w:pPr>
              <w:contextualSpacing/>
            </w:pPr>
            <w:proofErr w:type="spellStart"/>
            <w:r>
              <w:rPr>
                <w:b/>
                <w:bCs/>
              </w:rPr>
              <w:lastRenderedPageBreak/>
              <w:t>Kesimpulan</w:t>
            </w:r>
            <w:proofErr w:type="spellEnd"/>
          </w:p>
        </w:tc>
      </w:tr>
      <w:tr w:rsidR="00E456CE" w14:paraId="68EA119A" w14:textId="77777777" w:rsidTr="000629BC">
        <w:tc>
          <w:tcPr>
            <w:tcW w:w="9016" w:type="dxa"/>
            <w:gridSpan w:val="3"/>
          </w:tcPr>
          <w:p w14:paraId="0D073788" w14:textId="3A96B7FF" w:rsidR="00E456CE" w:rsidRDefault="00685BB8" w:rsidP="00890CE2">
            <w:r>
              <w:t xml:space="preserve">Kami </w:t>
            </w:r>
            <w:proofErr w:type="spellStart"/>
            <w:r>
              <w:t>menggetahui</w:t>
            </w:r>
            <w:proofErr w:type="spellEnd"/>
            <w:r>
              <w:t xml:space="preserve"> </w:t>
            </w:r>
            <w:proofErr w:type="spellStart"/>
            <w:r>
              <w:t>pemilihan</w:t>
            </w:r>
            <w:proofErr w:type="spellEnd"/>
            <w:r>
              <w:t xml:space="preserve"> type data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mpelajari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</w:p>
        </w:tc>
      </w:tr>
      <w:tr w:rsidR="00264B35" w14:paraId="642D8723" w14:textId="77777777" w:rsidTr="000629BC">
        <w:tc>
          <w:tcPr>
            <w:tcW w:w="9016" w:type="dxa"/>
            <w:gridSpan w:val="3"/>
          </w:tcPr>
          <w:p w14:paraId="286274F4" w14:textId="06F72946" w:rsidR="00264B35" w:rsidRPr="00264B35" w:rsidRDefault="00264B35" w:rsidP="00264B35">
            <w:pPr>
              <w:rPr>
                <w:b/>
              </w:rPr>
            </w:pPr>
            <w:proofErr w:type="spellStart"/>
            <w:r>
              <w:rPr>
                <w:b/>
              </w:rPr>
              <w:t>Refleksi</w:t>
            </w:r>
            <w:proofErr w:type="spellEnd"/>
            <w:r>
              <w:rPr>
                <w:b/>
              </w:rPr>
              <w:t>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ari </w:t>
            </w:r>
            <w:proofErr w:type="spellStart"/>
            <w:r>
              <w:rPr>
                <w:b/>
                <w:bCs/>
              </w:rPr>
              <w:t>pembelajar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dapat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anya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etahu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ar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l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tu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yait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yesuaikan</w:t>
            </w:r>
            <w:proofErr w:type="spellEnd"/>
            <w:r>
              <w:rPr>
                <w:b/>
                <w:bCs/>
              </w:rPr>
              <w:t xml:space="preserve"> data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tanya</w:t>
            </w:r>
            <w:proofErr w:type="spellEnd"/>
            <w:r>
              <w:rPr>
                <w:b/>
                <w:bCs/>
              </w:rPr>
              <w:t xml:space="preserve">, juga </w:t>
            </w:r>
            <w:proofErr w:type="spellStart"/>
            <w:r>
              <w:rPr>
                <w:b/>
                <w:bCs/>
              </w:rPr>
              <w:t>belaj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ecah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,</w:t>
            </w:r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rkerj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m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t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lompok</w:t>
            </w:r>
            <w:proofErr w:type="spellEnd"/>
          </w:p>
        </w:tc>
      </w:tr>
    </w:tbl>
    <w:p w14:paraId="0D0E0528" w14:textId="6E5D7C70" w:rsidR="008C1C5C" w:rsidRPr="00264B35" w:rsidRDefault="008C1C5C" w:rsidP="00264B35">
      <w:pPr>
        <w:spacing w:after="0"/>
        <w:contextualSpacing/>
      </w:pPr>
    </w:p>
    <w:sectPr w:rsidR="008C1C5C" w:rsidRPr="00264B3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5A1006"/>
    <w:multiLevelType w:val="hybridMultilevel"/>
    <w:tmpl w:val="35660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5"/>
  </w:num>
  <w:num w:numId="3">
    <w:abstractNumId w:val="26"/>
  </w:num>
  <w:num w:numId="4">
    <w:abstractNumId w:val="0"/>
  </w:num>
  <w:num w:numId="5">
    <w:abstractNumId w:val="7"/>
  </w:num>
  <w:num w:numId="6">
    <w:abstractNumId w:val="1"/>
  </w:num>
  <w:num w:numId="7">
    <w:abstractNumId w:val="13"/>
  </w:num>
  <w:num w:numId="8">
    <w:abstractNumId w:val="15"/>
  </w:num>
  <w:num w:numId="9">
    <w:abstractNumId w:val="14"/>
  </w:num>
  <w:num w:numId="10">
    <w:abstractNumId w:val="6"/>
  </w:num>
  <w:num w:numId="11">
    <w:abstractNumId w:val="10"/>
  </w:num>
  <w:num w:numId="12">
    <w:abstractNumId w:val="12"/>
  </w:num>
  <w:num w:numId="13">
    <w:abstractNumId w:val="4"/>
  </w:num>
  <w:num w:numId="14">
    <w:abstractNumId w:val="27"/>
  </w:num>
  <w:num w:numId="15">
    <w:abstractNumId w:val="3"/>
  </w:num>
  <w:num w:numId="16">
    <w:abstractNumId w:val="8"/>
  </w:num>
  <w:num w:numId="17">
    <w:abstractNumId w:val="18"/>
  </w:num>
  <w:num w:numId="18">
    <w:abstractNumId w:val="22"/>
  </w:num>
  <w:num w:numId="19">
    <w:abstractNumId w:val="25"/>
  </w:num>
  <w:num w:numId="20">
    <w:abstractNumId w:val="17"/>
  </w:num>
  <w:num w:numId="21">
    <w:abstractNumId w:val="16"/>
  </w:num>
  <w:num w:numId="22">
    <w:abstractNumId w:val="9"/>
  </w:num>
  <w:num w:numId="23">
    <w:abstractNumId w:val="2"/>
  </w:num>
  <w:num w:numId="24">
    <w:abstractNumId w:val="11"/>
  </w:num>
  <w:num w:numId="25">
    <w:abstractNumId w:val="19"/>
  </w:num>
  <w:num w:numId="26">
    <w:abstractNumId w:val="20"/>
  </w:num>
  <w:num w:numId="27">
    <w:abstractNumId w:val="23"/>
  </w:num>
  <w:num w:numId="28">
    <w:abstractNumId w:val="24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629BC"/>
    <w:rsid w:val="00071FBE"/>
    <w:rsid w:val="00264B35"/>
    <w:rsid w:val="00284265"/>
    <w:rsid w:val="00323454"/>
    <w:rsid w:val="003300ED"/>
    <w:rsid w:val="00391493"/>
    <w:rsid w:val="00452228"/>
    <w:rsid w:val="004D5DBB"/>
    <w:rsid w:val="00510A7F"/>
    <w:rsid w:val="00594CB9"/>
    <w:rsid w:val="005B5F6E"/>
    <w:rsid w:val="005D2BF9"/>
    <w:rsid w:val="00647BDE"/>
    <w:rsid w:val="0067163E"/>
    <w:rsid w:val="00685BB8"/>
    <w:rsid w:val="007252D9"/>
    <w:rsid w:val="007F6B6A"/>
    <w:rsid w:val="00890CE2"/>
    <w:rsid w:val="008C1C5C"/>
    <w:rsid w:val="008E4B03"/>
    <w:rsid w:val="00956672"/>
    <w:rsid w:val="00A713BA"/>
    <w:rsid w:val="00C04942"/>
    <w:rsid w:val="00C31BE9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docId w15:val="{594B75E8-0439-4FE8-8ECA-4842F44F7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0C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C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629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685BB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1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0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22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Microsoft account</cp:lastModifiedBy>
  <cp:revision>2</cp:revision>
  <dcterms:created xsi:type="dcterms:W3CDTF">2024-08-30T04:45:00Z</dcterms:created>
  <dcterms:modified xsi:type="dcterms:W3CDTF">2024-08-30T04:45:00Z</dcterms:modified>
</cp:coreProperties>
</file>